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5302" w:rsidRDefault="004B6D6D" w:rsidP="00C92C1C">
      <w:pPr>
        <w:spacing w:after="0"/>
      </w:pPr>
      <w:r>
        <w:t>Abertura</w:t>
      </w:r>
      <w:r w:rsidR="007F5302">
        <w:t xml:space="preserve"> de proposta</w:t>
      </w:r>
    </w:p>
    <w:p w:rsidR="007F5302" w:rsidRDefault="007F5302" w:rsidP="00C92C1C">
      <w:pPr>
        <w:spacing w:after="0"/>
      </w:pPr>
      <w:r>
        <w:tab/>
        <w:t>Informação Geral da proposta</w:t>
      </w:r>
    </w:p>
    <w:p w:rsidR="00884B8F" w:rsidRDefault="00884B8F" w:rsidP="00C92C1C">
      <w:pPr>
        <w:spacing w:after="0"/>
      </w:pPr>
      <w:r>
        <w:tab/>
      </w:r>
      <w:r>
        <w:tab/>
        <w:t>Solicitante: Solicitante qualquer pessoa, pode ter vários contatos</w:t>
      </w:r>
      <w:r w:rsidR="00C222DA">
        <w:t>.</w:t>
      </w:r>
    </w:p>
    <w:p w:rsidR="00884B8F" w:rsidRDefault="00884B8F" w:rsidP="00C92C1C">
      <w:pPr>
        <w:spacing w:after="0"/>
      </w:pPr>
      <w:r>
        <w:tab/>
      </w:r>
      <w:r>
        <w:tab/>
        <w:t>Cliente Final: Apenas Nome do cliente que efetuar</w:t>
      </w:r>
      <w:r w:rsidR="00481E9A">
        <w:t>á</w:t>
      </w:r>
      <w:r w:rsidR="00C222DA">
        <w:t xml:space="preserve"> o evento.</w:t>
      </w:r>
    </w:p>
    <w:p w:rsidR="00D6610F" w:rsidRDefault="00D6610F" w:rsidP="00C92C1C">
      <w:pPr>
        <w:spacing w:after="0"/>
      </w:pPr>
      <w:r>
        <w:tab/>
      </w:r>
      <w:r>
        <w:tab/>
      </w:r>
      <w:r>
        <w:tab/>
        <w:t xml:space="preserve">Guarda os </w:t>
      </w:r>
      <w:proofErr w:type="spellStart"/>
      <w:r>
        <w:t>Id´s</w:t>
      </w:r>
      <w:proofErr w:type="spellEnd"/>
      <w:r>
        <w:t xml:space="preserve">. Solicitante, </w:t>
      </w:r>
      <w:proofErr w:type="gramStart"/>
      <w:r>
        <w:t>Cliente ,</w:t>
      </w:r>
      <w:proofErr w:type="gramEnd"/>
      <w:r>
        <w:t xml:space="preserve"> eventos</w:t>
      </w:r>
    </w:p>
    <w:p w:rsidR="00D6610F" w:rsidRDefault="009F11E9" w:rsidP="00C92C1C">
      <w:pPr>
        <w:spacing w:after="0"/>
      </w:pPr>
      <w:r>
        <w:tab/>
      </w:r>
      <w:r>
        <w:tab/>
      </w:r>
      <w:r>
        <w:tab/>
        <w:t xml:space="preserve">Tipo de Perfil, para controle de acesso. Master, </w:t>
      </w:r>
      <w:proofErr w:type="spellStart"/>
      <w:r>
        <w:t>User</w:t>
      </w:r>
      <w:proofErr w:type="spellEnd"/>
      <w:r>
        <w:t>, Cliente.</w:t>
      </w:r>
    </w:p>
    <w:p w:rsidR="00CF2CF4" w:rsidRDefault="00CF2CF4" w:rsidP="00C92C1C">
      <w:pPr>
        <w:spacing w:after="0"/>
      </w:pPr>
      <w:r>
        <w:tab/>
      </w:r>
      <w:r>
        <w:tab/>
      </w:r>
      <w:r>
        <w:tab/>
        <w:t xml:space="preserve">Tipo serviços, </w:t>
      </w:r>
    </w:p>
    <w:p w:rsidR="009F11E9" w:rsidRDefault="009F11E9" w:rsidP="00C92C1C">
      <w:pPr>
        <w:spacing w:after="0"/>
      </w:pPr>
    </w:p>
    <w:p w:rsidR="007F5302" w:rsidRDefault="007F5302" w:rsidP="00C92C1C">
      <w:pPr>
        <w:spacing w:after="0"/>
      </w:pPr>
      <w:r>
        <w:tab/>
        <w:t>Informações do evento</w:t>
      </w:r>
    </w:p>
    <w:p w:rsidR="00C0526C" w:rsidRDefault="00C0526C" w:rsidP="00C92C1C">
      <w:pPr>
        <w:spacing w:after="0"/>
      </w:pPr>
      <w:r>
        <w:tab/>
      </w:r>
    </w:p>
    <w:p w:rsidR="006F0DE4" w:rsidRDefault="00217FE8" w:rsidP="00C92C1C">
      <w:pPr>
        <w:spacing w:after="0"/>
      </w:pPr>
      <w:r>
        <w:tab/>
      </w:r>
      <w:r>
        <w:tab/>
        <w:t xml:space="preserve">Adicionar tipo de </w:t>
      </w:r>
      <w:r w:rsidR="006F0DE4">
        <w:t>trabalho</w:t>
      </w:r>
    </w:p>
    <w:p w:rsidR="000F693F" w:rsidRPr="00B11626" w:rsidRDefault="006F0DE4" w:rsidP="004B6D6D">
      <w:pPr>
        <w:spacing w:after="0"/>
        <w:rPr>
          <w:color w:val="FF0000"/>
        </w:rPr>
      </w:pPr>
      <w:r>
        <w:tab/>
      </w:r>
      <w:r>
        <w:tab/>
        <w:t>A</w:t>
      </w:r>
      <w:r w:rsidR="000F693F">
        <w:t>dicionar tipo de evento</w:t>
      </w:r>
      <w:bookmarkStart w:id="0" w:name="_GoBack"/>
    </w:p>
    <w:p w:rsidR="00B11626" w:rsidRPr="00B11626" w:rsidRDefault="00B11626" w:rsidP="004B6D6D">
      <w:pPr>
        <w:spacing w:after="0"/>
        <w:rPr>
          <w:color w:val="FF0000"/>
        </w:rPr>
      </w:pPr>
      <w:r w:rsidRPr="00B11626">
        <w:rPr>
          <w:color w:val="FF0000"/>
        </w:rPr>
        <w:tab/>
      </w:r>
      <w:r w:rsidRPr="00B11626">
        <w:rPr>
          <w:color w:val="FF0000"/>
        </w:rPr>
        <w:tab/>
        <w:t xml:space="preserve">Verificar o interesse em colar mais de uma data para a representação da duração do </w:t>
      </w:r>
      <w:proofErr w:type="gramStart"/>
      <w:r w:rsidRPr="00B11626">
        <w:rPr>
          <w:color w:val="FF0000"/>
        </w:rPr>
        <w:t>evento !</w:t>
      </w:r>
      <w:proofErr w:type="gramEnd"/>
    </w:p>
    <w:p w:rsidR="00B11626" w:rsidRPr="00B11626" w:rsidRDefault="00B11626" w:rsidP="004B6D6D">
      <w:pPr>
        <w:spacing w:after="0"/>
        <w:rPr>
          <w:color w:val="FF0000"/>
        </w:rPr>
      </w:pPr>
      <w:r w:rsidRPr="00B11626">
        <w:rPr>
          <w:color w:val="FF0000"/>
        </w:rPr>
        <w:tab/>
      </w:r>
      <w:r w:rsidRPr="00B11626">
        <w:rPr>
          <w:color w:val="FF0000"/>
        </w:rPr>
        <w:tab/>
        <w:t>Tipo de duração Dias, horas.</w:t>
      </w:r>
    </w:p>
    <w:p w:rsidR="00B11626" w:rsidRPr="00B11626" w:rsidRDefault="00B11626" w:rsidP="004B6D6D">
      <w:pPr>
        <w:spacing w:after="0"/>
        <w:rPr>
          <w:color w:val="FF0000"/>
        </w:rPr>
      </w:pPr>
      <w:r w:rsidRPr="00B11626">
        <w:rPr>
          <w:color w:val="FF0000"/>
        </w:rPr>
        <w:tab/>
      </w:r>
      <w:r w:rsidRPr="00B11626">
        <w:rPr>
          <w:color w:val="FF0000"/>
        </w:rPr>
        <w:tab/>
        <w:t>Questionar quanto da medição da duração do evento?</w:t>
      </w:r>
    </w:p>
    <w:bookmarkEnd w:id="0"/>
    <w:p w:rsidR="004B6D6D" w:rsidRDefault="004B6D6D" w:rsidP="004B6D6D">
      <w:pPr>
        <w:spacing w:after="0"/>
      </w:pPr>
    </w:p>
    <w:p w:rsidR="000F693F" w:rsidRDefault="000F693F" w:rsidP="00C92C1C">
      <w:pPr>
        <w:spacing w:after="0"/>
      </w:pPr>
      <w:r>
        <w:t>Envio de e-mail</w:t>
      </w:r>
    </w:p>
    <w:p w:rsidR="000F693F" w:rsidRDefault="000F693F" w:rsidP="00C92C1C">
      <w:pPr>
        <w:spacing w:after="0"/>
      </w:pPr>
      <w:r>
        <w:tab/>
        <w:t>Analisar o jeito de enviar e-mail pelo próprio painel</w:t>
      </w:r>
      <w:r w:rsidR="00C92C1C">
        <w:t>;</w:t>
      </w:r>
    </w:p>
    <w:p w:rsidR="00C92C1C" w:rsidRDefault="00C92C1C" w:rsidP="00C92C1C">
      <w:pPr>
        <w:spacing w:after="0"/>
      </w:pPr>
      <w:r>
        <w:tab/>
        <w:t>Mensagem do corpo de e-mail para envio de disponibilidade</w:t>
      </w:r>
    </w:p>
    <w:p w:rsidR="00C92C1C" w:rsidRDefault="000F693F" w:rsidP="000F693F">
      <w:r>
        <w:t xml:space="preserve"> </w:t>
      </w:r>
    </w:p>
    <w:p w:rsidR="00C92C1C" w:rsidRDefault="00C92C1C" w:rsidP="00C92C1C">
      <w:pPr>
        <w:spacing w:after="0"/>
      </w:pPr>
      <w:r>
        <w:t xml:space="preserve">Alterar Cadastro de </w:t>
      </w:r>
      <w:proofErr w:type="spellStart"/>
      <w:r>
        <w:t>acessor</w:t>
      </w:r>
      <w:proofErr w:type="spellEnd"/>
    </w:p>
    <w:p w:rsidR="000F693F" w:rsidRDefault="00C92C1C" w:rsidP="00C92C1C">
      <w:pPr>
        <w:spacing w:after="0"/>
        <w:ind w:firstLine="708"/>
      </w:pPr>
      <w:r>
        <w:t xml:space="preserve">Tipo de </w:t>
      </w:r>
      <w:proofErr w:type="spellStart"/>
      <w:r>
        <w:t>acessor</w:t>
      </w:r>
      <w:proofErr w:type="spellEnd"/>
    </w:p>
    <w:p w:rsidR="00C92C1C" w:rsidRDefault="00C92C1C" w:rsidP="00C92C1C">
      <w:pPr>
        <w:spacing w:after="0"/>
      </w:pPr>
      <w:r>
        <w:tab/>
      </w:r>
      <w:r>
        <w:tab/>
        <w:t xml:space="preserve">Criar campo de tipo de </w:t>
      </w:r>
      <w:proofErr w:type="spellStart"/>
      <w:r>
        <w:t>acessor</w:t>
      </w:r>
      <w:proofErr w:type="spellEnd"/>
      <w:r>
        <w:t>.</w:t>
      </w:r>
    </w:p>
    <w:p w:rsidR="00C92C1C" w:rsidRDefault="00C92C1C" w:rsidP="007F5302"/>
    <w:p w:rsidR="00481E9A" w:rsidRDefault="00481E9A" w:rsidP="00C92C1C">
      <w:pPr>
        <w:spacing w:after="0"/>
      </w:pPr>
      <w:r>
        <w:t>Status da proposta</w:t>
      </w:r>
    </w:p>
    <w:p w:rsidR="00481E9A" w:rsidRDefault="00481E9A" w:rsidP="00C92C1C">
      <w:pPr>
        <w:spacing w:after="0"/>
      </w:pPr>
      <w:r>
        <w:tab/>
      </w:r>
      <w:r w:rsidR="00D6610F">
        <w:t>1</w:t>
      </w:r>
      <w:r w:rsidR="00C222DA">
        <w:t xml:space="preserve"> </w:t>
      </w:r>
      <w:r w:rsidR="00D6610F">
        <w:t>-</w:t>
      </w:r>
      <w:r w:rsidR="00C222DA">
        <w:t xml:space="preserve"> </w:t>
      </w:r>
      <w:r>
        <w:t>Solicitada</w:t>
      </w:r>
      <w:r w:rsidR="00D6610F">
        <w:t xml:space="preserve"> (Só para o site)</w:t>
      </w:r>
    </w:p>
    <w:p w:rsidR="00244CDE" w:rsidRDefault="00481E9A" w:rsidP="00C92C1C">
      <w:pPr>
        <w:spacing w:after="0"/>
      </w:pPr>
      <w:r>
        <w:tab/>
      </w:r>
      <w:r w:rsidR="00D6610F">
        <w:t>2</w:t>
      </w:r>
      <w:r w:rsidR="00C222DA">
        <w:t xml:space="preserve"> </w:t>
      </w:r>
      <w:r w:rsidR="00D6610F">
        <w:t>-</w:t>
      </w:r>
      <w:r w:rsidR="00C222DA">
        <w:t xml:space="preserve"> </w:t>
      </w:r>
      <w:r>
        <w:t>Em andamento</w:t>
      </w:r>
    </w:p>
    <w:p w:rsidR="00244CDE" w:rsidRDefault="00481E9A" w:rsidP="00C92C1C">
      <w:pPr>
        <w:spacing w:after="0"/>
      </w:pPr>
      <w:r>
        <w:tab/>
      </w:r>
      <w:r w:rsidR="00D6610F">
        <w:t>3</w:t>
      </w:r>
      <w:r w:rsidR="00C222DA">
        <w:t xml:space="preserve"> </w:t>
      </w:r>
      <w:r w:rsidR="00244CDE">
        <w:t>–</w:t>
      </w:r>
      <w:r w:rsidR="00C222DA">
        <w:t xml:space="preserve"> </w:t>
      </w:r>
      <w:r w:rsidR="00244CDE">
        <w:t>Aguardando retorno</w:t>
      </w:r>
    </w:p>
    <w:p w:rsidR="00481E9A" w:rsidRDefault="00244CDE" w:rsidP="00C92C1C">
      <w:pPr>
        <w:spacing w:after="0"/>
      </w:pPr>
      <w:r>
        <w:tab/>
        <w:t xml:space="preserve">4 - </w:t>
      </w:r>
      <w:r w:rsidR="00481E9A">
        <w:t>Aprovada</w:t>
      </w:r>
    </w:p>
    <w:p w:rsidR="00481E9A" w:rsidRDefault="00481E9A" w:rsidP="00C92C1C">
      <w:pPr>
        <w:spacing w:after="0"/>
      </w:pPr>
      <w:r>
        <w:tab/>
      </w:r>
      <w:r w:rsidR="00244CDE">
        <w:t>5</w:t>
      </w:r>
      <w:r w:rsidR="00C222DA">
        <w:t xml:space="preserve"> </w:t>
      </w:r>
      <w:r w:rsidR="00D6610F">
        <w:t>-</w:t>
      </w:r>
      <w:r w:rsidR="00C222DA">
        <w:t xml:space="preserve"> </w:t>
      </w:r>
      <w:r w:rsidR="00217FE8">
        <w:t>R</w:t>
      </w:r>
      <w:r>
        <w:t>eprovada</w:t>
      </w:r>
    </w:p>
    <w:p w:rsidR="00217FE8" w:rsidRPr="007F5302" w:rsidRDefault="00217FE8" w:rsidP="007F5302"/>
    <w:sectPr w:rsidR="00217FE8" w:rsidRPr="007F530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F793843"/>
    <w:multiLevelType w:val="hybridMultilevel"/>
    <w:tmpl w:val="27DA576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TE2MTI0sjAwMTFT0lEKTi0uzszPAykwqgUAqIahriwAAAA="/>
  </w:docVars>
  <w:rsids>
    <w:rsidRoot w:val="007F5302"/>
    <w:rsid w:val="000F693F"/>
    <w:rsid w:val="00217FE8"/>
    <w:rsid w:val="00244CDE"/>
    <w:rsid w:val="00481E9A"/>
    <w:rsid w:val="004B6D6D"/>
    <w:rsid w:val="0054091C"/>
    <w:rsid w:val="006F0DE4"/>
    <w:rsid w:val="007F5302"/>
    <w:rsid w:val="0080045B"/>
    <w:rsid w:val="00884B8F"/>
    <w:rsid w:val="009F11E9"/>
    <w:rsid w:val="00B11626"/>
    <w:rsid w:val="00C00C03"/>
    <w:rsid w:val="00C0526C"/>
    <w:rsid w:val="00C222DA"/>
    <w:rsid w:val="00C92C1C"/>
    <w:rsid w:val="00CF2CF4"/>
    <w:rsid w:val="00D6610F"/>
    <w:rsid w:val="00E90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356D279-D09F-47F9-8FB1-6F27286A6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F53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1</Pages>
  <Words>143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Mariana</cp:lastModifiedBy>
  <cp:revision>7</cp:revision>
  <dcterms:created xsi:type="dcterms:W3CDTF">2020-06-03T01:53:00Z</dcterms:created>
  <dcterms:modified xsi:type="dcterms:W3CDTF">2020-06-05T01:36:00Z</dcterms:modified>
</cp:coreProperties>
</file>